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899051D" w14:textId="0CD339E5" w:rsidR="00FB0BD2" w:rsidRPr="004B6513" w:rsidRDefault="007B754D" w:rsidP="00FB0BD2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1C46B5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 w:rsidR="00FB0BD2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2449D994" w14:textId="2B3C94A3" w:rsidR="00857521" w:rsidRDefault="0027552A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13ECFA3" wp14:editId="0BD2A625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EF7B9" w14:textId="7CB7818A" w:rsidR="0027552A" w:rsidRDefault="0027552A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TEPS:</w:t>
      </w:r>
    </w:p>
    <w:p w14:paraId="26F172E9" w14:textId="3ABD31BA" w:rsidR="0027552A" w:rsidRDefault="00D45A0C" w:rsidP="0027552A">
      <w:pPr>
        <w:pStyle w:val="ListParagraph"/>
        <w:numPr>
          <w:ilvl w:val="0"/>
          <w:numId w:val="3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ake the no of clusters which is k</w:t>
      </w:r>
    </w:p>
    <w:p w14:paraId="07298643" w14:textId="2E6D7C25" w:rsidR="00D45A0C" w:rsidRDefault="00D45A0C" w:rsidP="0027552A">
      <w:pPr>
        <w:pStyle w:val="ListParagraph"/>
        <w:numPr>
          <w:ilvl w:val="0"/>
          <w:numId w:val="3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ased on k value take that many random points from the data set</w:t>
      </w:r>
    </w:p>
    <w:p w14:paraId="394064D8" w14:textId="28CA94B7" w:rsidR="00D45A0C" w:rsidRDefault="00D45A0C" w:rsidP="0027552A">
      <w:pPr>
        <w:pStyle w:val="ListParagraph"/>
        <w:numPr>
          <w:ilvl w:val="0"/>
          <w:numId w:val="3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Calculate distance centroid </w:t>
      </w:r>
    </w:p>
    <w:p w14:paraId="7EB7E9DF" w14:textId="337464DA" w:rsidR="00D45A0C" w:rsidRDefault="00D45A0C" w:rsidP="0027552A">
      <w:pPr>
        <w:pStyle w:val="ListParagraph"/>
        <w:numPr>
          <w:ilvl w:val="0"/>
          <w:numId w:val="3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ssign mini dist centroid</w:t>
      </w:r>
    </w:p>
    <w:p w14:paraId="134DD78A" w14:textId="227FAD8E" w:rsidR="00D45A0C" w:rsidRDefault="00D45A0C" w:rsidP="0027552A">
      <w:pPr>
        <w:pStyle w:val="ListParagraph"/>
        <w:numPr>
          <w:ilvl w:val="0"/>
          <w:numId w:val="3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calculate the centroid</w:t>
      </w:r>
    </w:p>
    <w:p w14:paraId="1731E78C" w14:textId="04D763DD" w:rsidR="00D45A0C" w:rsidRDefault="00D45A0C" w:rsidP="0027552A">
      <w:pPr>
        <w:pStyle w:val="ListParagraph"/>
        <w:numPr>
          <w:ilvl w:val="0"/>
          <w:numId w:val="3"/>
        </w:num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o it till the new value is equal to the last centroid value.</w:t>
      </w:r>
    </w:p>
    <w:p w14:paraId="555B61FC" w14:textId="32AE2EE9" w:rsidR="00D45A0C" w:rsidRDefault="00657B94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5D703C05" wp14:editId="34441389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A66B3" w14:textId="6EA05705" w:rsidR="00657B94" w:rsidRDefault="00657B94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o select appropriate no of clusters</w:t>
      </w:r>
    </w:p>
    <w:p w14:paraId="183755B4" w14:textId="4F2E6778" w:rsidR="00657B94" w:rsidRDefault="00512FA8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one using elbow method- Determines the optimal no of clusters</w:t>
      </w:r>
    </w:p>
    <w:p w14:paraId="4244527E" w14:textId="34E15F06" w:rsidR="00512FA8" w:rsidRDefault="00512FA8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BD04800" wp14:editId="0046BD86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73C80" w14:textId="2CC988DE" w:rsidR="00512FA8" w:rsidRDefault="00512FA8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0031BB76" wp14:editId="557F89A1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4860A" w14:textId="3EE6FBDC" w:rsidR="00D61CB3" w:rsidRDefault="00D61CB3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E58F2AD" w14:textId="01A1480E" w:rsidR="00D61CB3" w:rsidRDefault="00D61CB3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EABORN</w:t>
      </w:r>
    </w:p>
    <w:p w14:paraId="2355F29E" w14:textId="515471E9" w:rsidR="00D61CB3" w:rsidRPr="00D45A0C" w:rsidRDefault="00D61CB3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FA2CC51" wp14:editId="4AB02C8C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61CB3" w:rsidRPr="00D45A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MqgFAGy/N4stAAAA"/>
  </w:docVars>
  <w:rsids>
    <w:rsidRoot w:val="00223CA4"/>
    <w:rsid w:val="000152E6"/>
    <w:rsid w:val="000211E3"/>
    <w:rsid w:val="00084204"/>
    <w:rsid w:val="000A2F23"/>
    <w:rsid w:val="000E5D3E"/>
    <w:rsid w:val="000F624E"/>
    <w:rsid w:val="000F647D"/>
    <w:rsid w:val="00114AE3"/>
    <w:rsid w:val="001379A8"/>
    <w:rsid w:val="00152CED"/>
    <w:rsid w:val="001753BA"/>
    <w:rsid w:val="001931D5"/>
    <w:rsid w:val="001C46B5"/>
    <w:rsid w:val="00223CA4"/>
    <w:rsid w:val="0027552A"/>
    <w:rsid w:val="002D261A"/>
    <w:rsid w:val="002D51F1"/>
    <w:rsid w:val="002E0891"/>
    <w:rsid w:val="002E2A51"/>
    <w:rsid w:val="003A266E"/>
    <w:rsid w:val="003D3758"/>
    <w:rsid w:val="003D5B26"/>
    <w:rsid w:val="003F2317"/>
    <w:rsid w:val="00434DFF"/>
    <w:rsid w:val="00444D78"/>
    <w:rsid w:val="0045759E"/>
    <w:rsid w:val="00463341"/>
    <w:rsid w:val="00463544"/>
    <w:rsid w:val="004B6513"/>
    <w:rsid w:val="00512FA8"/>
    <w:rsid w:val="00574587"/>
    <w:rsid w:val="00577F4B"/>
    <w:rsid w:val="00587C70"/>
    <w:rsid w:val="005D42FB"/>
    <w:rsid w:val="005F0A08"/>
    <w:rsid w:val="00607C6B"/>
    <w:rsid w:val="00624109"/>
    <w:rsid w:val="006255DE"/>
    <w:rsid w:val="00657B94"/>
    <w:rsid w:val="0072230C"/>
    <w:rsid w:val="00760444"/>
    <w:rsid w:val="00771C07"/>
    <w:rsid w:val="0078025C"/>
    <w:rsid w:val="007B3EEA"/>
    <w:rsid w:val="007B754D"/>
    <w:rsid w:val="007F0423"/>
    <w:rsid w:val="007F2628"/>
    <w:rsid w:val="0082013C"/>
    <w:rsid w:val="00853C0D"/>
    <w:rsid w:val="00857521"/>
    <w:rsid w:val="00863F44"/>
    <w:rsid w:val="008E3E9C"/>
    <w:rsid w:val="00940149"/>
    <w:rsid w:val="00981D04"/>
    <w:rsid w:val="00985951"/>
    <w:rsid w:val="009A0CA7"/>
    <w:rsid w:val="009B0358"/>
    <w:rsid w:val="009C034B"/>
    <w:rsid w:val="009C0D25"/>
    <w:rsid w:val="00A00DD3"/>
    <w:rsid w:val="00A27AC8"/>
    <w:rsid w:val="00A61B68"/>
    <w:rsid w:val="00A710EA"/>
    <w:rsid w:val="00A972C3"/>
    <w:rsid w:val="00AA4A16"/>
    <w:rsid w:val="00AF4957"/>
    <w:rsid w:val="00B201E6"/>
    <w:rsid w:val="00B81F28"/>
    <w:rsid w:val="00C37AC3"/>
    <w:rsid w:val="00C424BB"/>
    <w:rsid w:val="00C71234"/>
    <w:rsid w:val="00C85602"/>
    <w:rsid w:val="00CA0489"/>
    <w:rsid w:val="00CA2373"/>
    <w:rsid w:val="00CB73D4"/>
    <w:rsid w:val="00CE36A8"/>
    <w:rsid w:val="00CF5EC8"/>
    <w:rsid w:val="00D45A0C"/>
    <w:rsid w:val="00D61CB3"/>
    <w:rsid w:val="00D73F6E"/>
    <w:rsid w:val="00DA55C7"/>
    <w:rsid w:val="00DE766B"/>
    <w:rsid w:val="00E20C73"/>
    <w:rsid w:val="00E41BAC"/>
    <w:rsid w:val="00EB21A2"/>
    <w:rsid w:val="00EB2256"/>
    <w:rsid w:val="00EF449C"/>
    <w:rsid w:val="00F43541"/>
    <w:rsid w:val="00F93B94"/>
    <w:rsid w:val="00FB0BD2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5</TotalTime>
  <Pages>3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52</cp:revision>
  <dcterms:created xsi:type="dcterms:W3CDTF">2021-05-20T12:25:00Z</dcterms:created>
  <dcterms:modified xsi:type="dcterms:W3CDTF">2021-06-08T14:22:00Z</dcterms:modified>
</cp:coreProperties>
</file>